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FF161" w14:textId="77777777" w:rsidR="008D4A61" w:rsidRDefault="008D4A61" w:rsidP="008D4A61">
      <w:pPr>
        <w:pStyle w:val="FirstParagraph"/>
        <w:spacing w:before="0" w:after="0"/>
        <w:jc w:val="right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Załącznik Nr 1</w:t>
      </w:r>
    </w:p>
    <w:p w14:paraId="66ABDDF1" w14:textId="77777777" w:rsidR="008D4A61" w:rsidRDefault="008D4A61" w:rsidP="008D4A61">
      <w:pPr>
        <w:pStyle w:val="Tekstpodstawowy"/>
        <w:spacing w:before="0" w:after="0"/>
        <w:jc w:val="right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 xml:space="preserve">do zapytania ofertowego na świadczenie usług </w:t>
      </w:r>
    </w:p>
    <w:p w14:paraId="6A6E603B" w14:textId="77777777" w:rsidR="008D4A61" w:rsidRDefault="008D4A61" w:rsidP="008D4A61">
      <w:pPr>
        <w:pStyle w:val="Tekstpodstawowy"/>
        <w:spacing w:before="0" w:after="0"/>
        <w:jc w:val="right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 xml:space="preserve">dożywiania dla podopiecznych </w:t>
      </w:r>
    </w:p>
    <w:p w14:paraId="276EB70A" w14:textId="77777777" w:rsidR="008D4A61" w:rsidRDefault="008D4A61" w:rsidP="008D4A61">
      <w:pPr>
        <w:pStyle w:val="Tekstpodstawowy"/>
        <w:spacing w:before="0" w:after="0"/>
        <w:jc w:val="right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Miejskiego Ośrodka Pomocy Społecznej w Zgorzelcu</w:t>
      </w:r>
    </w:p>
    <w:p w14:paraId="5D70BAEB" w14:textId="77777777" w:rsidR="008D4A61" w:rsidRPr="00C85136" w:rsidRDefault="008D4A61" w:rsidP="008D4A61">
      <w:pPr>
        <w:rPr>
          <w:lang w:val="pl-PL"/>
        </w:rPr>
      </w:pPr>
    </w:p>
    <w:p w14:paraId="48BFC3BB" w14:textId="77777777" w:rsidR="008D4A61" w:rsidRDefault="008D4A61" w:rsidP="008D4A61">
      <w:pPr>
        <w:pStyle w:val="Standard"/>
      </w:pPr>
      <w:r>
        <w:t>Informacja o Wykonawcy Nazwa Wykonawcy :</w:t>
      </w:r>
    </w:p>
    <w:p w14:paraId="7FC4A828" w14:textId="77777777" w:rsidR="008D4A61" w:rsidRDefault="008D4A61" w:rsidP="008D4A61">
      <w:pPr>
        <w:pStyle w:val="Standard"/>
      </w:pPr>
      <w:r>
        <w:t>............................................................................................................................................................</w:t>
      </w:r>
    </w:p>
    <w:p w14:paraId="367414D2" w14:textId="77777777" w:rsidR="008D4A61" w:rsidRDefault="008D4A61" w:rsidP="008D4A61">
      <w:pPr>
        <w:pStyle w:val="Standard"/>
      </w:pPr>
      <w:r>
        <w:t>Siedziba, adres Wykonawcy ..............................................................................................................</w:t>
      </w:r>
    </w:p>
    <w:p w14:paraId="1E4F93BC" w14:textId="77777777" w:rsidR="008D4A61" w:rsidRDefault="008D4A61" w:rsidP="008D4A61">
      <w:pPr>
        <w:pStyle w:val="Standard"/>
      </w:pPr>
      <w:r>
        <w:t>Tel./Fax e-mail ...................................................................................................................................</w:t>
      </w:r>
    </w:p>
    <w:p w14:paraId="6DE345CC" w14:textId="77777777" w:rsidR="008D4A61" w:rsidRDefault="008D4A61" w:rsidP="008D4A61">
      <w:pPr>
        <w:pStyle w:val="Standard"/>
      </w:pPr>
    </w:p>
    <w:p w14:paraId="42F98D48" w14:textId="77777777" w:rsidR="008D4A61" w:rsidRDefault="008D4A61" w:rsidP="008D4A61">
      <w:pPr>
        <w:pStyle w:val="Standard"/>
      </w:pPr>
      <w:r>
        <w:rPr>
          <w:b/>
        </w:rPr>
        <w:t>Miejski</w:t>
      </w:r>
      <w:r>
        <w:rPr>
          <w:b/>
          <w:bCs/>
        </w:rPr>
        <w:t xml:space="preserve"> Ośrodek Pomocy Społecznej ul. Traugutta 77b, 59-900 Zgorzelec</w:t>
      </w:r>
    </w:p>
    <w:p w14:paraId="7AADEBD4" w14:textId="77777777" w:rsidR="008D4A61" w:rsidRDefault="008D4A61" w:rsidP="008D4A61">
      <w:pPr>
        <w:pStyle w:val="Standard"/>
        <w:rPr>
          <w:b/>
          <w:bCs/>
        </w:rPr>
      </w:pPr>
    </w:p>
    <w:p w14:paraId="7D3D1AB3" w14:textId="77777777" w:rsidR="008D4A61" w:rsidRDefault="008D4A61" w:rsidP="008D4A61">
      <w:pPr>
        <w:pStyle w:val="Standard"/>
        <w:jc w:val="center"/>
        <w:rPr>
          <w:b/>
          <w:bCs/>
          <w:u w:val="single"/>
        </w:rPr>
      </w:pPr>
      <w:r>
        <w:rPr>
          <w:b/>
          <w:bCs/>
          <w:u w:val="single"/>
        </w:rPr>
        <w:t>FORMULARZ OFERTOWY</w:t>
      </w:r>
    </w:p>
    <w:p w14:paraId="2C363A71" w14:textId="77777777" w:rsidR="008D4A61" w:rsidRDefault="008D4A61" w:rsidP="008D4A61">
      <w:pPr>
        <w:pStyle w:val="Standard"/>
        <w:jc w:val="both"/>
        <w:rPr>
          <w:b/>
          <w:bCs/>
          <w:u w:val="single"/>
        </w:rPr>
      </w:pPr>
    </w:p>
    <w:p w14:paraId="376CCCCE" w14:textId="77777777" w:rsidR="008D4A61" w:rsidRDefault="008D4A61" w:rsidP="008D4A61">
      <w:pPr>
        <w:pStyle w:val="Standard"/>
        <w:jc w:val="both"/>
      </w:pPr>
      <w:r>
        <w:t>Składam ofertę na realizację zamówienia wskazanego w zapytaniu ofertowym pn. "</w:t>
      </w:r>
      <w:r>
        <w:rPr>
          <w:b/>
          <w:bCs/>
        </w:rPr>
        <w:t>Świadczenie usług dożywiania podopiecznych MOPS w Zgorzelcu w 2022 roku polegająca na przygotowywaniu gorącego dwudaniowego posiłku oraz wydawaniu go podopiecznym w lokalu Wykonawcy."</w:t>
      </w:r>
    </w:p>
    <w:p w14:paraId="63F9C6D0" w14:textId="77777777" w:rsidR="008D4A61" w:rsidRDefault="008D4A61" w:rsidP="008D4A61">
      <w:pPr>
        <w:pStyle w:val="Standard"/>
        <w:jc w:val="both"/>
        <w:rPr>
          <w:b/>
          <w:bCs/>
        </w:rPr>
      </w:pPr>
    </w:p>
    <w:p w14:paraId="004CFA73" w14:textId="77777777" w:rsidR="008D4A61" w:rsidRDefault="008D4A61" w:rsidP="008D4A61">
      <w:pPr>
        <w:pStyle w:val="Standard"/>
        <w:jc w:val="both"/>
      </w:pPr>
      <w:r>
        <w:t>1. Oferujemy wykonanie usługi dożywiania podopiecznych MOPS w Zgorzelcu za cenę netto 1 posiłku ............................................. zł.</w:t>
      </w:r>
    </w:p>
    <w:p w14:paraId="2430BBEF" w14:textId="77777777" w:rsidR="008D4A61" w:rsidRDefault="008D4A61" w:rsidP="008D4A61">
      <w:pPr>
        <w:pStyle w:val="Standard"/>
        <w:jc w:val="both"/>
      </w:pPr>
      <w:r>
        <w:t>Obowiązujący podatek VAT .... % ............................................................................. zł.</w:t>
      </w:r>
    </w:p>
    <w:p w14:paraId="7CA69577" w14:textId="77777777" w:rsidR="008D4A61" w:rsidRDefault="008D4A61" w:rsidP="008D4A61">
      <w:pPr>
        <w:pStyle w:val="Standard"/>
        <w:jc w:val="both"/>
      </w:pPr>
      <w:r>
        <w:t>Cena brutto  ................................................................................................................ zł.</w:t>
      </w:r>
    </w:p>
    <w:p w14:paraId="1DC0F610" w14:textId="77777777" w:rsidR="008D4A61" w:rsidRDefault="008D4A61" w:rsidP="008D4A61">
      <w:pPr>
        <w:pStyle w:val="Standard"/>
        <w:jc w:val="both"/>
      </w:pPr>
      <w:r>
        <w:t>Słownie :  .....................................................................................................................zł.</w:t>
      </w:r>
    </w:p>
    <w:p w14:paraId="0EAC72CC" w14:textId="77777777" w:rsidR="008D4A61" w:rsidRDefault="008D4A61" w:rsidP="008D4A61">
      <w:pPr>
        <w:pStyle w:val="Standard"/>
        <w:jc w:val="both"/>
      </w:pPr>
    </w:p>
    <w:p w14:paraId="08BCAB51" w14:textId="77777777" w:rsidR="008D4A61" w:rsidRDefault="008D4A61" w:rsidP="008D4A61">
      <w:pPr>
        <w:pStyle w:val="Standard"/>
        <w:jc w:val="both"/>
      </w:pPr>
      <w:r>
        <w:t>Szacunkowa wartość zamówienia wynosi: 252 dni robocze x wartość brutto 1 posiłku x 5 osób = ……………………………………………………………………………zł.</w:t>
      </w:r>
    </w:p>
    <w:p w14:paraId="49050689" w14:textId="77777777" w:rsidR="008D4A61" w:rsidRDefault="008D4A61" w:rsidP="008D4A61">
      <w:pPr>
        <w:pStyle w:val="Standard"/>
        <w:jc w:val="both"/>
      </w:pPr>
    </w:p>
    <w:p w14:paraId="60D893E1" w14:textId="77777777" w:rsidR="008D4A61" w:rsidRDefault="008D4A61" w:rsidP="008D4A61">
      <w:pPr>
        <w:pStyle w:val="Standard"/>
        <w:jc w:val="both"/>
      </w:pPr>
      <w:r>
        <w:t>2. Oświadczam/y, że ofertowana cena zawiera wszystkie koszty związane z realizacją przedmiotu zamówienia.</w:t>
      </w:r>
    </w:p>
    <w:p w14:paraId="6FADFDF8" w14:textId="77777777" w:rsidR="008D4A61" w:rsidRDefault="008D4A61" w:rsidP="008D4A61">
      <w:pPr>
        <w:pStyle w:val="Standard"/>
        <w:jc w:val="both"/>
      </w:pPr>
    </w:p>
    <w:p w14:paraId="00F50E21" w14:textId="77777777" w:rsidR="008D4A61" w:rsidRDefault="008D4A61" w:rsidP="008D4A61">
      <w:pPr>
        <w:pStyle w:val="Standard"/>
        <w:jc w:val="both"/>
      </w:pPr>
      <w:r>
        <w:t>3. Oświadczam/y, że zapoznałem/liśmy się z treścią zapytania ofertowego i nie wnoszę/wnosimy do nich zastrzeżeń.</w:t>
      </w:r>
    </w:p>
    <w:p w14:paraId="542BC55B" w14:textId="77777777" w:rsidR="008D4A61" w:rsidRDefault="008D4A61" w:rsidP="008D4A61">
      <w:pPr>
        <w:pStyle w:val="Standard"/>
        <w:jc w:val="both"/>
      </w:pPr>
    </w:p>
    <w:p w14:paraId="2E3F04D5" w14:textId="77777777" w:rsidR="008D4A61" w:rsidRDefault="008D4A61" w:rsidP="008D4A61">
      <w:pPr>
        <w:pStyle w:val="Standard"/>
        <w:jc w:val="both"/>
      </w:pPr>
      <w:r>
        <w:t>4. Przyjmujemy do realizacji postawione przez zamawiającego, w zapytaniu ofertowym warunki.</w:t>
      </w:r>
    </w:p>
    <w:p w14:paraId="42A93D57" w14:textId="77777777" w:rsidR="008D4A61" w:rsidRDefault="008D4A61" w:rsidP="008D4A61">
      <w:pPr>
        <w:pStyle w:val="Standard"/>
        <w:jc w:val="both"/>
      </w:pPr>
    </w:p>
    <w:p w14:paraId="71A303E6" w14:textId="77777777" w:rsidR="008D4A61" w:rsidRDefault="008D4A61" w:rsidP="008D4A61">
      <w:pPr>
        <w:pStyle w:val="Standard"/>
        <w:jc w:val="both"/>
        <w:rPr>
          <w:iCs/>
        </w:rPr>
      </w:pPr>
      <w:r>
        <w:rPr>
          <w:iCs/>
        </w:rPr>
        <w:t>5. Załączony projekt umowy został przez nas zaakceptowany i zobowiązujemy się, w przypadku wyboru naszej oferty, do zawarcia umowy zgodnie z warunkami określonymi w projekcie umowy.</w:t>
      </w:r>
    </w:p>
    <w:p w14:paraId="15D991D5" w14:textId="77777777" w:rsidR="008D4A61" w:rsidRDefault="008D4A61" w:rsidP="008D4A61">
      <w:pPr>
        <w:pStyle w:val="Standard"/>
        <w:jc w:val="both"/>
      </w:pPr>
    </w:p>
    <w:p w14:paraId="56BC54D8" w14:textId="77777777" w:rsidR="008D4A61" w:rsidRDefault="008D4A61" w:rsidP="008D4A61">
      <w:pPr>
        <w:pStyle w:val="Standard"/>
        <w:jc w:val="both"/>
      </w:pPr>
      <w:r>
        <w:t xml:space="preserve">6. </w:t>
      </w:r>
      <w:r>
        <w:rPr>
          <w:iCs/>
        </w:rPr>
        <w:t>Wyrażamy zgodę na opublikowanie naszych danych (nazwa, siedziba oferenta), w przypadku wyboru naszej oferty, na stronie internetowej BIP Miejskiego Ośrodka Pomocy Społecznej w Zgorzelcu</w:t>
      </w:r>
    </w:p>
    <w:p w14:paraId="120FD2B7" w14:textId="1FB8EA85" w:rsidR="008D4A61" w:rsidRDefault="008D4A61" w:rsidP="008D4A61">
      <w:pPr>
        <w:pStyle w:val="Standard"/>
      </w:pPr>
    </w:p>
    <w:p w14:paraId="1409A239" w14:textId="50A11722" w:rsidR="008D4A61" w:rsidRDefault="008D4A61" w:rsidP="008D4A61">
      <w:pPr>
        <w:pStyle w:val="Standard"/>
      </w:pPr>
    </w:p>
    <w:p w14:paraId="4F01568E" w14:textId="77777777" w:rsidR="008D4A61" w:rsidRDefault="008D4A61" w:rsidP="008D4A61">
      <w:pPr>
        <w:pStyle w:val="Standard"/>
      </w:pPr>
    </w:p>
    <w:p w14:paraId="04136DB5" w14:textId="588920B7" w:rsidR="008D4A61" w:rsidRDefault="008D4A61" w:rsidP="008D4A61">
      <w:pPr>
        <w:pStyle w:val="Standard"/>
      </w:pPr>
      <w:r>
        <w:t xml:space="preserve">          ........................................                                    ........................................................</w:t>
      </w:r>
    </w:p>
    <w:p w14:paraId="78646735" w14:textId="3B833370" w:rsidR="008D4A61" w:rsidRDefault="008D4A61" w:rsidP="008D4A61">
      <w:pPr>
        <w:pStyle w:val="Standard"/>
      </w:pPr>
      <w:r>
        <w:t xml:space="preserve">        </w:t>
      </w:r>
      <w:r>
        <w:t xml:space="preserve">  </w:t>
      </w:r>
      <w:r>
        <w:rPr>
          <w:sz w:val="21"/>
          <w:szCs w:val="21"/>
        </w:rPr>
        <w:t xml:space="preserve"> miejscowość, data                                                             podpis osoby/osób uprawnionych</w:t>
      </w:r>
    </w:p>
    <w:p w14:paraId="3ED84DC5" w14:textId="7B1A3104" w:rsidR="008D4A61" w:rsidRDefault="008D4A61" w:rsidP="008D4A61">
      <w:pPr>
        <w:pStyle w:val="Standard"/>
        <w:rPr>
          <w:sz w:val="21"/>
          <w:szCs w:val="21"/>
        </w:rPr>
      </w:pPr>
      <w:r>
        <w:rPr>
          <w:sz w:val="21"/>
          <w:szCs w:val="21"/>
        </w:rPr>
        <w:t xml:space="preserve">                                                                                                       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do reprezentowania wykonawcy</w:t>
      </w:r>
    </w:p>
    <w:p w14:paraId="0B2C5F9A" w14:textId="77777777" w:rsidR="008D4A61" w:rsidRDefault="008D4A61" w:rsidP="008D4A61">
      <w:pPr>
        <w:pStyle w:val="Standard"/>
        <w:rPr>
          <w:sz w:val="21"/>
          <w:szCs w:val="21"/>
        </w:rPr>
      </w:pPr>
    </w:p>
    <w:p w14:paraId="405C530A" w14:textId="77777777" w:rsidR="008D4A61" w:rsidRDefault="008D4A61" w:rsidP="008D4A61">
      <w:pPr>
        <w:pStyle w:val="Standard"/>
        <w:rPr>
          <w:sz w:val="21"/>
          <w:szCs w:val="21"/>
        </w:rPr>
      </w:pPr>
    </w:p>
    <w:p w14:paraId="30EA7409" w14:textId="77777777" w:rsidR="008D4A61" w:rsidRDefault="008D4A61" w:rsidP="008D4A61">
      <w:pPr>
        <w:pStyle w:val="Standard"/>
        <w:rPr>
          <w:sz w:val="21"/>
          <w:szCs w:val="21"/>
        </w:rPr>
      </w:pPr>
    </w:p>
    <w:p w14:paraId="7848185E" w14:textId="77777777" w:rsidR="00E31155" w:rsidRDefault="00E31155"/>
    <w:sectPr w:rsidR="00E31155" w:rsidSect="008D4A61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08E7"/>
    <w:rsid w:val="008D4A61"/>
    <w:rsid w:val="00DB08E7"/>
    <w:rsid w:val="00E31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6B7BB"/>
  <w15:chartTrackingRefBased/>
  <w15:docId w15:val="{C8D7D535-1D8B-4A80-A12E-FE9E6283B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D4A61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8D4A61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8D4A61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8D4A61"/>
  </w:style>
  <w:style w:type="paragraph" w:customStyle="1" w:styleId="Standard">
    <w:name w:val="Standard"/>
    <w:rsid w:val="008D4A61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8</Words>
  <Characters>2329</Characters>
  <Application>Microsoft Office Word</Application>
  <DocSecurity>0</DocSecurity>
  <Lines>19</Lines>
  <Paragraphs>5</Paragraphs>
  <ScaleCrop>false</ScaleCrop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nitko</dc:creator>
  <cp:keywords/>
  <dc:description/>
  <cp:lastModifiedBy>k.nitko</cp:lastModifiedBy>
  <cp:revision>2</cp:revision>
  <dcterms:created xsi:type="dcterms:W3CDTF">2021-11-30T11:04:00Z</dcterms:created>
  <dcterms:modified xsi:type="dcterms:W3CDTF">2021-11-30T11:05:00Z</dcterms:modified>
</cp:coreProperties>
</file>